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90BFFC" w14:textId="77777777" w:rsidR="00612D94" w:rsidRDefault="00117BB1">
      <w:pPr>
        <w:pStyle w:val="a4"/>
      </w:pPr>
      <w:r>
        <w:t>Отчёт по лабораторной работе 2</w:t>
      </w:r>
    </w:p>
    <w:p w14:paraId="2C2203C2" w14:textId="77777777" w:rsidR="00612D94" w:rsidRDefault="00117BB1">
      <w:pPr>
        <w:pStyle w:val="a5"/>
      </w:pPr>
      <w:r>
        <w:t>Задача о погоне</w:t>
      </w:r>
    </w:p>
    <w:p w14:paraId="2FF701D1" w14:textId="77777777" w:rsidR="00612D94" w:rsidRDefault="00117BB1">
      <w:pPr>
        <w:pStyle w:val="Author"/>
      </w:pPr>
      <w:r>
        <w:t>Калинина Кристин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1045963"/>
        <w:docPartObj>
          <w:docPartGallery w:val="Table of Contents"/>
          <w:docPartUnique/>
        </w:docPartObj>
      </w:sdtPr>
      <w:sdtEndPr/>
      <w:sdtContent>
        <w:p w14:paraId="320D8EAF" w14:textId="77777777" w:rsidR="00612D94" w:rsidRDefault="00117BB1">
          <w:pPr>
            <w:pStyle w:val="ae"/>
          </w:pPr>
          <w:r>
            <w:t>Содержание</w:t>
          </w:r>
        </w:p>
        <w:p w14:paraId="4D27AEA8" w14:textId="5A2E96B3" w:rsidR="00AA11AC" w:rsidRDefault="00117BB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4753122" w:history="1">
            <w:r w:rsidR="00AA11AC" w:rsidRPr="00917E9B">
              <w:rPr>
                <w:rStyle w:val="ad"/>
                <w:noProof/>
              </w:rPr>
              <w:t>Цель работы</w:t>
            </w:r>
            <w:r w:rsidR="00AA11AC">
              <w:rPr>
                <w:noProof/>
                <w:webHidden/>
              </w:rPr>
              <w:tab/>
            </w:r>
            <w:r w:rsidR="00AA11AC">
              <w:rPr>
                <w:noProof/>
                <w:webHidden/>
              </w:rPr>
              <w:fldChar w:fldCharType="begin"/>
            </w:r>
            <w:r w:rsidR="00AA11AC">
              <w:rPr>
                <w:noProof/>
                <w:webHidden/>
              </w:rPr>
              <w:instrText xml:space="preserve"> PAGEREF _Toc64753122 \h </w:instrText>
            </w:r>
            <w:r w:rsidR="00AA11AC">
              <w:rPr>
                <w:noProof/>
                <w:webHidden/>
              </w:rPr>
            </w:r>
            <w:r w:rsidR="00AA11AC">
              <w:rPr>
                <w:noProof/>
                <w:webHidden/>
              </w:rPr>
              <w:fldChar w:fldCharType="separate"/>
            </w:r>
            <w:r w:rsidR="002B0D08">
              <w:rPr>
                <w:noProof/>
                <w:webHidden/>
              </w:rPr>
              <w:t>1</w:t>
            </w:r>
            <w:r w:rsidR="00AA11AC">
              <w:rPr>
                <w:noProof/>
                <w:webHidden/>
              </w:rPr>
              <w:fldChar w:fldCharType="end"/>
            </w:r>
          </w:hyperlink>
        </w:p>
        <w:p w14:paraId="06645021" w14:textId="0B1D0467" w:rsidR="00AA11AC" w:rsidRDefault="007B3F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53123" w:history="1">
            <w:r w:rsidR="00AA11AC" w:rsidRPr="00917E9B">
              <w:rPr>
                <w:rStyle w:val="ad"/>
                <w:noProof/>
              </w:rPr>
              <w:t>Задание</w:t>
            </w:r>
            <w:r w:rsidR="00AA11AC">
              <w:rPr>
                <w:noProof/>
                <w:webHidden/>
              </w:rPr>
              <w:tab/>
            </w:r>
            <w:r w:rsidR="00AA11AC">
              <w:rPr>
                <w:noProof/>
                <w:webHidden/>
              </w:rPr>
              <w:fldChar w:fldCharType="begin"/>
            </w:r>
            <w:r w:rsidR="00AA11AC">
              <w:rPr>
                <w:noProof/>
                <w:webHidden/>
              </w:rPr>
              <w:instrText xml:space="preserve"> PAGEREF _Toc64753123 \h </w:instrText>
            </w:r>
            <w:r w:rsidR="00AA11AC">
              <w:rPr>
                <w:noProof/>
                <w:webHidden/>
              </w:rPr>
            </w:r>
            <w:r w:rsidR="00AA11AC">
              <w:rPr>
                <w:noProof/>
                <w:webHidden/>
              </w:rPr>
              <w:fldChar w:fldCharType="separate"/>
            </w:r>
            <w:r w:rsidR="002B0D08">
              <w:rPr>
                <w:noProof/>
                <w:webHidden/>
              </w:rPr>
              <w:t>1</w:t>
            </w:r>
            <w:r w:rsidR="00AA11AC">
              <w:rPr>
                <w:noProof/>
                <w:webHidden/>
              </w:rPr>
              <w:fldChar w:fldCharType="end"/>
            </w:r>
          </w:hyperlink>
        </w:p>
        <w:p w14:paraId="5162C772" w14:textId="41219888" w:rsidR="00AA11AC" w:rsidRDefault="007B3F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53124" w:history="1">
            <w:r w:rsidR="00AA11AC" w:rsidRPr="00917E9B">
              <w:rPr>
                <w:rStyle w:val="ad"/>
                <w:noProof/>
              </w:rPr>
              <w:t>Выполнение лабораторной работы</w:t>
            </w:r>
            <w:r w:rsidR="00AA11AC">
              <w:rPr>
                <w:noProof/>
                <w:webHidden/>
              </w:rPr>
              <w:tab/>
            </w:r>
            <w:r w:rsidR="00AA11AC">
              <w:rPr>
                <w:noProof/>
                <w:webHidden/>
              </w:rPr>
              <w:fldChar w:fldCharType="begin"/>
            </w:r>
            <w:r w:rsidR="00AA11AC">
              <w:rPr>
                <w:noProof/>
                <w:webHidden/>
              </w:rPr>
              <w:instrText xml:space="preserve"> PAGEREF _Toc64753124 \h </w:instrText>
            </w:r>
            <w:r w:rsidR="00AA11AC">
              <w:rPr>
                <w:noProof/>
                <w:webHidden/>
              </w:rPr>
            </w:r>
            <w:r w:rsidR="00AA11AC">
              <w:rPr>
                <w:noProof/>
                <w:webHidden/>
              </w:rPr>
              <w:fldChar w:fldCharType="separate"/>
            </w:r>
            <w:r w:rsidR="002B0D08">
              <w:rPr>
                <w:noProof/>
                <w:webHidden/>
              </w:rPr>
              <w:t>1</w:t>
            </w:r>
            <w:r w:rsidR="00AA11AC">
              <w:rPr>
                <w:noProof/>
                <w:webHidden/>
              </w:rPr>
              <w:fldChar w:fldCharType="end"/>
            </w:r>
          </w:hyperlink>
        </w:p>
        <w:p w14:paraId="558A48DD" w14:textId="3B7DA0D6" w:rsidR="00AA11AC" w:rsidRDefault="007B3F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53125" w:history="1">
            <w:r w:rsidR="00AA11AC" w:rsidRPr="00917E9B">
              <w:rPr>
                <w:rStyle w:val="ad"/>
                <w:noProof/>
              </w:rPr>
              <w:t>Выводы</w:t>
            </w:r>
            <w:r w:rsidR="00AA11AC">
              <w:rPr>
                <w:noProof/>
                <w:webHidden/>
              </w:rPr>
              <w:tab/>
            </w:r>
            <w:r w:rsidR="00AA11AC">
              <w:rPr>
                <w:noProof/>
                <w:webHidden/>
              </w:rPr>
              <w:fldChar w:fldCharType="begin"/>
            </w:r>
            <w:r w:rsidR="00AA11AC">
              <w:rPr>
                <w:noProof/>
                <w:webHidden/>
              </w:rPr>
              <w:instrText xml:space="preserve"> PAGEREF _Toc64753125 \h </w:instrText>
            </w:r>
            <w:r w:rsidR="00AA11AC">
              <w:rPr>
                <w:noProof/>
                <w:webHidden/>
              </w:rPr>
            </w:r>
            <w:r w:rsidR="00AA11AC">
              <w:rPr>
                <w:noProof/>
                <w:webHidden/>
              </w:rPr>
              <w:fldChar w:fldCharType="separate"/>
            </w:r>
            <w:r w:rsidR="002B0D08">
              <w:rPr>
                <w:noProof/>
                <w:webHidden/>
              </w:rPr>
              <w:t>5</w:t>
            </w:r>
            <w:r w:rsidR="00AA11AC">
              <w:rPr>
                <w:noProof/>
                <w:webHidden/>
              </w:rPr>
              <w:fldChar w:fldCharType="end"/>
            </w:r>
          </w:hyperlink>
        </w:p>
        <w:p w14:paraId="351A2811" w14:textId="77777777" w:rsidR="00612D94" w:rsidRDefault="00117BB1">
          <w:r>
            <w:fldChar w:fldCharType="end"/>
          </w:r>
        </w:p>
      </w:sdtContent>
    </w:sdt>
    <w:p w14:paraId="477FEF97" w14:textId="77777777" w:rsidR="00612D94" w:rsidRDefault="00117BB1">
      <w:pPr>
        <w:pStyle w:val="1"/>
      </w:pPr>
      <w:bookmarkStart w:id="0" w:name="_Toc64753122"/>
      <w:bookmarkStart w:id="1" w:name="цель-работы"/>
      <w:r>
        <w:t>Цель работы</w:t>
      </w:r>
      <w:bookmarkEnd w:id="0"/>
    </w:p>
    <w:p w14:paraId="12173E6A" w14:textId="77777777" w:rsidR="00612D94" w:rsidRDefault="00117BB1">
      <w:pPr>
        <w:pStyle w:val="FirstParagraph"/>
      </w:pPr>
      <w:r>
        <w:t>Решить представленную задачу с помощью уровнения и построить траекторию движения.</w:t>
      </w:r>
    </w:p>
    <w:p w14:paraId="20C211B8" w14:textId="77777777" w:rsidR="00612D94" w:rsidRDefault="00117BB1">
      <w:pPr>
        <w:pStyle w:val="1"/>
      </w:pPr>
      <w:bookmarkStart w:id="2" w:name="_Toc64753123"/>
      <w:bookmarkStart w:id="3" w:name="задание"/>
      <w:bookmarkEnd w:id="1"/>
      <w:r>
        <w:t>Задание</w:t>
      </w:r>
      <w:bookmarkEnd w:id="2"/>
    </w:p>
    <w:p w14:paraId="502E95F0" w14:textId="77777777" w:rsidR="00612D94" w:rsidRDefault="00117BB1">
      <w:pPr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263AE6B7" w14:textId="77777777" w:rsidR="00612D94" w:rsidRDefault="00117BB1">
      <w:pPr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3CB1BBBE" w14:textId="77777777" w:rsidR="00612D94" w:rsidRDefault="00117BB1">
      <w:pPr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097C49E2" w14:textId="77777777" w:rsidR="00612D94" w:rsidRDefault="00117BB1">
      <w:pPr>
        <w:pStyle w:val="1"/>
      </w:pPr>
      <w:bookmarkStart w:id="4" w:name="_Toc64753124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002B1F20" w14:textId="77777777" w:rsidR="00612D94" w:rsidRDefault="00117BB1">
      <w:pPr>
        <w:pStyle w:val="FirstParagraph"/>
      </w:pPr>
      <w:r>
        <w:t>В моей задаче береговая охрана на катере преследовала лодку браконьеров. Чтобы катер траектория катера пересеклась с траекторие лодки, нужно чтобы и катер, и лодка всё время были на одном расстоянии от полюса theta. Поэтому катер береговой охраны в начале своего пути должен двигаться прямолинейно, пока не окажется на том же расстоянии от полюса, что и лодка браконьеров. А уже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1155AEB3" w14:textId="77777777" w:rsidR="00612D94" w:rsidRDefault="00117BB1">
      <w:pPr>
        <w:pStyle w:val="a0"/>
      </w:pPr>
      <w:r>
        <w:t>Также введу 2 необходимых в рамках этой задачи понятия:</w:t>
      </w:r>
    </w:p>
    <w:p w14:paraId="1F1BB29E" w14:textId="77777777" w:rsidR="00612D94" w:rsidRDefault="00117BB1">
      <w:pPr>
        <w:pStyle w:val="a0"/>
      </w:pPr>
      <w:r>
        <w:t>Радиальная скорость - это скорость, с которой катер удаляется от полюса. Тангенциальная скорость – это линейная скорость вращения катера относительно полюса.</w:t>
      </w:r>
    </w:p>
    <w:p w14:paraId="04A011FA" w14:textId="77777777" w:rsidR="00612D94" w:rsidRDefault="00117BB1">
      <w:pPr>
        <w:pStyle w:val="Compact"/>
        <w:numPr>
          <w:ilvl w:val="0"/>
          <w:numId w:val="3"/>
        </w:numPr>
      </w:pPr>
      <w:r>
        <w:lastRenderedPageBreak/>
        <w:t>В самом начале я разобрала представленный в работе материал и построила уравнения для нахождения расстояния, после которого катер начнет двигаться вокруг полюса. В зависимости от начального положения катера относительно полюса я получила 2 уравнения (fig. 1).</w:t>
      </w:r>
    </w:p>
    <w:p w14:paraId="0BDE60D1" w14:textId="77777777" w:rsidR="00612D94" w:rsidRDefault="00117BB1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0BFE5BCB" wp14:editId="3814204A">
            <wp:extent cx="5334000" cy="2167200"/>
            <wp:effectExtent l="0" t="0" r="0" b="0"/>
            <wp:docPr id="1" name="Picture" descr="Figure 1: Уравнения для нахождения рас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0_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D34DFDB" w14:textId="77777777" w:rsidR="00612D94" w:rsidRDefault="00117BB1">
      <w:pPr>
        <w:pStyle w:val="ImageCaption"/>
      </w:pPr>
      <w:r>
        <w:t>Figure 1: Уравнения для нахождения расстояния</w:t>
      </w:r>
    </w:p>
    <w:p w14:paraId="207CBBAA" w14:textId="77777777" w:rsidR="00612D94" w:rsidRDefault="00117BB1">
      <w:pPr>
        <w:pStyle w:val="Compact"/>
        <w:numPr>
          <w:ilvl w:val="0"/>
          <w:numId w:val="4"/>
        </w:numPr>
      </w:pPr>
      <w:r>
        <w:t>Затем, я вывела уравнение тангенциальной скорости двумя способами, объединив их я получила зависимость радиальной скорости от угла (theta) и радиуса (r) (fig. 2).</w:t>
      </w:r>
    </w:p>
    <w:p w14:paraId="6C3819D5" w14:textId="77777777" w:rsidR="00612D94" w:rsidRDefault="00117BB1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772778CF" wp14:editId="4052881F">
            <wp:extent cx="5334000" cy="1496652"/>
            <wp:effectExtent l="0" t="0" r="0" b="0"/>
            <wp:docPr id="2" name="Picture" descr="Figure 2: Зависимость радиальной скорости от угла и ради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0_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F43FF9C" w14:textId="77777777" w:rsidR="00612D94" w:rsidRDefault="00117BB1">
      <w:pPr>
        <w:pStyle w:val="ImageCaption"/>
      </w:pPr>
      <w:r>
        <w:t>Figure 2: Зависимость радиальной скорости от угла и радиуса</w:t>
      </w:r>
    </w:p>
    <w:p w14:paraId="2EB1C7A2" w14:textId="77777777" w:rsidR="00612D94" w:rsidRDefault="00117BB1">
      <w:pPr>
        <w:pStyle w:val="Compact"/>
        <w:numPr>
          <w:ilvl w:val="0"/>
          <w:numId w:val="5"/>
        </w:numPr>
      </w:pPr>
      <w:r>
        <w:t>Последним шагом я решила систему из двух дифференциальных уравнений и получила уравнение траектории движения катера в полярных координатах (fig. 3).</w:t>
      </w:r>
    </w:p>
    <w:p w14:paraId="75446206" w14:textId="77777777" w:rsidR="00612D94" w:rsidRDefault="00117BB1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393CEEE5" wp14:editId="71A594AA">
            <wp:extent cx="5334000" cy="2700027"/>
            <wp:effectExtent l="0" t="0" r="0" b="0"/>
            <wp:docPr id="3" name="Picture" descr="Figure 3: Уравнение траектории движения катера в полярных координ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0_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B7167A8" w14:textId="77777777" w:rsidR="00612D94" w:rsidRDefault="00117BB1">
      <w:pPr>
        <w:pStyle w:val="ImageCaption"/>
      </w:pPr>
      <w:r>
        <w:t>Figure 3: Уравнение траектории движения катера в полярных координатах</w:t>
      </w:r>
    </w:p>
    <w:p w14:paraId="28A26C07" w14:textId="77777777" w:rsidR="00612D94" w:rsidRDefault="00117BB1">
      <w:pPr>
        <w:pStyle w:val="Compact"/>
        <w:numPr>
          <w:ilvl w:val="0"/>
          <w:numId w:val="6"/>
        </w:numPr>
      </w:pPr>
      <w:r>
        <w:t>Дальше с помощью языка julia я написала код к этой задачи, чтобы построить траекторию движения катера и лодки в двух случаях (fig. 4 , 5).</w:t>
      </w:r>
    </w:p>
    <w:p w14:paraId="7A1713C5" w14:textId="77777777" w:rsidR="00612D94" w:rsidRDefault="00117BB1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784536EA" wp14:editId="1258A446">
            <wp:extent cx="5334000" cy="6596129"/>
            <wp:effectExtent l="0" t="0" r="0" b="0"/>
            <wp:docPr id="4" name="Picture" descr="Figure 4: Код на языке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0_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25E547D" w14:textId="77777777" w:rsidR="00612D94" w:rsidRDefault="00117BB1">
      <w:pPr>
        <w:pStyle w:val="ImageCaption"/>
      </w:pPr>
      <w:r>
        <w:t>Figure 4: Код на языке julia</w:t>
      </w:r>
    </w:p>
    <w:p w14:paraId="57DC3D37" w14:textId="77777777" w:rsidR="00612D94" w:rsidRDefault="00117BB1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6DA2CF3E" wp14:editId="19F5781C">
            <wp:extent cx="5334000" cy="3573869"/>
            <wp:effectExtent l="0" t="0" r="0" b="0"/>
            <wp:docPr id="5" name="Picture" descr="Figure 5: Траекторию движения катера и лодки в двух случа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0_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7253FD9" w14:textId="77777777" w:rsidR="00612D94" w:rsidRDefault="00117BB1">
      <w:pPr>
        <w:pStyle w:val="ImageCaption"/>
      </w:pPr>
      <w:r>
        <w:t>Figure 5: Траекторию движения катера и лодки в двух случаях</w:t>
      </w:r>
    </w:p>
    <w:p w14:paraId="2B0F2BA5" w14:textId="77777777" w:rsidR="00612D94" w:rsidRDefault="00117BB1">
      <w:pPr>
        <w:pStyle w:val="Compact"/>
        <w:numPr>
          <w:ilvl w:val="0"/>
          <w:numId w:val="7"/>
        </w:numPr>
      </w:pPr>
      <w:r>
        <w:t>Дописав необходимый кусочек кода я вычислила точку пересечения для каждого случая: point_r - расстояние от начала координат и point_t - угол theta (fig. 6 , 7).</w:t>
      </w:r>
    </w:p>
    <w:p w14:paraId="000A1B2F" w14:textId="77777777" w:rsidR="00612D94" w:rsidRDefault="00117BB1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790D83F0" wp14:editId="168B901E">
            <wp:extent cx="4724400" cy="1079500"/>
            <wp:effectExtent l="0" t="0" r="0" b="0"/>
            <wp:docPr id="6" name="Picture" descr="Figure 6: Код на языке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0_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EC17D11" w14:textId="77777777" w:rsidR="00612D94" w:rsidRDefault="00117BB1">
      <w:pPr>
        <w:pStyle w:val="ImageCaption"/>
      </w:pPr>
      <w:r>
        <w:t>Figure 6: Код на языке julia</w:t>
      </w:r>
    </w:p>
    <w:p w14:paraId="7FE7C858" w14:textId="77777777" w:rsidR="00612D94" w:rsidRDefault="00117BB1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0324812E" wp14:editId="2A7C709E">
            <wp:extent cx="4305300" cy="1320800"/>
            <wp:effectExtent l="0" t="0" r="0" b="0"/>
            <wp:docPr id="7" name="Picture" descr="Figure 7: Точка пересечения (расстояние и угол) для обоих случае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0_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9FDD745" w14:textId="77777777" w:rsidR="00612D94" w:rsidRDefault="00117BB1">
      <w:pPr>
        <w:pStyle w:val="ImageCaption"/>
      </w:pPr>
      <w:r>
        <w:t>Figure 7: Точка пересечения (расстояние и угол) для обоих случаев</w:t>
      </w:r>
    </w:p>
    <w:p w14:paraId="1A386349" w14:textId="77777777" w:rsidR="00612D94" w:rsidRDefault="00117BB1">
      <w:pPr>
        <w:pStyle w:val="1"/>
      </w:pPr>
      <w:bookmarkStart w:id="13" w:name="_Toc64753125"/>
      <w:bookmarkStart w:id="14" w:name="выводы"/>
      <w:bookmarkEnd w:id="5"/>
      <w:r>
        <w:t>Выводы</w:t>
      </w:r>
      <w:bookmarkEnd w:id="13"/>
    </w:p>
    <w:p w14:paraId="0045ACAF" w14:textId="77777777" w:rsidR="00612D94" w:rsidRDefault="00117BB1">
      <w:pPr>
        <w:pStyle w:val="FirstParagraph"/>
      </w:pPr>
      <w:r>
        <w:t>Таким образом я решила поставленную задачу и построила траекторию движения катера, используя язык julia.</w:t>
      </w:r>
      <w:bookmarkEnd w:id="14"/>
    </w:p>
    <w:sectPr w:rsidR="00612D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46FAC" w14:textId="77777777" w:rsidR="007B3F7C" w:rsidRDefault="007B3F7C">
      <w:pPr>
        <w:spacing w:after="0"/>
      </w:pPr>
      <w:r>
        <w:separator/>
      </w:r>
    </w:p>
  </w:endnote>
  <w:endnote w:type="continuationSeparator" w:id="0">
    <w:p w14:paraId="623F7244" w14:textId="77777777" w:rsidR="007B3F7C" w:rsidRDefault="007B3F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40913" w14:textId="77777777" w:rsidR="007B3F7C" w:rsidRDefault="007B3F7C">
      <w:r>
        <w:separator/>
      </w:r>
    </w:p>
  </w:footnote>
  <w:footnote w:type="continuationSeparator" w:id="0">
    <w:p w14:paraId="5B63A760" w14:textId="77777777" w:rsidR="007B3F7C" w:rsidRDefault="007B3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ADD0A67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95F8DA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AF1428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128E2C6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32E027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EE7E196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BB1"/>
    <w:rsid w:val="002B0D08"/>
    <w:rsid w:val="004E29B3"/>
    <w:rsid w:val="00590D07"/>
    <w:rsid w:val="00612D94"/>
    <w:rsid w:val="00784D58"/>
    <w:rsid w:val="007B3F7C"/>
    <w:rsid w:val="008D6863"/>
    <w:rsid w:val="00AA11A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A987C"/>
  <w15:docId w15:val="{92435BC4-F564-49A7-9682-401DEA6D6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A11A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6</Words>
  <Characters>2489</Characters>
  <Application>Microsoft Office Word</Application>
  <DocSecurity>0</DocSecurity>
  <Lines>20</Lines>
  <Paragraphs>5</Paragraphs>
  <ScaleCrop>false</ScaleCrop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алинина Кристина Сергеевна</dc:creator>
  <cp:keywords/>
  <cp:lastModifiedBy>Калинина Кристина Сергеевна</cp:lastModifiedBy>
  <cp:revision>5</cp:revision>
  <cp:lastPrinted>2021-02-20T19:38:00Z</cp:lastPrinted>
  <dcterms:created xsi:type="dcterms:W3CDTF">2021-02-20T19:38:00Z</dcterms:created>
  <dcterms:modified xsi:type="dcterms:W3CDTF">2021-02-20T19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